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log(IRR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, 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0, -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3, 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0, -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urrent.VU.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,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ime_ht_s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, 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lank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2, 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,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o_mantas_s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, 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IRR = Incidence Rate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8T17:10:50Z</dcterms:created>
  <dcterms:modified xsi:type="dcterms:W3CDTF">2024-02-28T17:1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